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73F91AF5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368C0BC3" w14:textId="0957E336" w:rsidR="00433417" w:rsidRDefault="00433417">
      <w:pPr>
        <w:rPr>
          <w:rFonts w:ascii="Courier New" w:hAnsi="Courier New" w:cs="Courier New"/>
          <w:sz w:val="72"/>
          <w:szCs w:val="72"/>
        </w:rPr>
      </w:pPr>
      <w:r>
        <w:rPr>
          <w:rFonts w:ascii="Courier New" w:hAnsi="Courier New" w:cs="Courier New"/>
          <w:sz w:val="72"/>
          <w:szCs w:val="72"/>
        </w:rPr>
        <w:t>My motto</w:t>
      </w:r>
    </w:p>
    <w:p w14:paraId="0BB444F2" w14:textId="7A84768D" w:rsidR="00433417" w:rsidRPr="00433417" w:rsidRDefault="00433417">
      <w:pPr>
        <w:rPr>
          <w:rFonts w:ascii="Courier New" w:hAnsi="Courier New" w:cs="Courier New"/>
          <w:sz w:val="72"/>
          <w:szCs w:val="72"/>
        </w:rPr>
      </w:pPr>
      <w:r>
        <w:rPr>
          <w:rFonts w:ascii="Courier New" w:hAnsi="Courier New" w:cs="Courier New"/>
          <w:sz w:val="72"/>
          <w:szCs w:val="72"/>
        </w:rPr>
        <w:t>“Program Or Be Programmed</w:t>
      </w:r>
      <w:r w:rsidR="00CB2635">
        <w:rPr>
          <w:rFonts w:ascii="Courier New" w:hAnsi="Courier New" w:cs="Courier New"/>
          <w:sz w:val="72"/>
          <w:szCs w:val="72"/>
        </w:rPr>
        <w:t>.</w:t>
      </w:r>
      <w:r>
        <w:rPr>
          <w:rFonts w:ascii="Courier New" w:hAnsi="Courier New" w:cs="Courier New"/>
          <w:sz w:val="72"/>
          <w:szCs w:val="72"/>
        </w:rPr>
        <w:t>”</w:t>
      </w:r>
    </w:p>
    <w:p w14:paraId="6FBD0F76" w14:textId="733B481C" w:rsidR="00DF5E74" w:rsidRDefault="00DF5E74">
      <w:r>
        <w:t>A cool quote by Dijkstra:</w:t>
      </w:r>
    </w:p>
    <w:p w14:paraId="207B0E3D" w14:textId="01243182" w:rsidR="00DF5E74" w:rsidRDefault="00DF5E74">
      <w:r>
        <w:t>“</w:t>
      </w:r>
      <w:r>
        <w:rPr>
          <w:rFonts w:ascii="Arial" w:hAnsi="Arial" w:cs="Arial"/>
          <w:i/>
          <w:iCs/>
          <w:color w:val="4D5156"/>
          <w:sz w:val="21"/>
          <w:szCs w:val="21"/>
          <w:shd w:val="clear" w:color="auto" w:fill="FFFFFF"/>
        </w:rPr>
        <w:t>Computer science is no more about computers than astronomy is about telescopes.”</w:t>
      </w:r>
    </w:p>
    <w:sectPr w:rsidR="00DF5E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432DF3"/>
    <w:rsid w:val="00433417"/>
    <w:rsid w:val="004C5FDF"/>
    <w:rsid w:val="007C37AF"/>
    <w:rsid w:val="00B56A30"/>
    <w:rsid w:val="00B76F81"/>
    <w:rsid w:val="00CB2635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74</Words>
  <Characters>428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Davinder Kaur</cp:lastModifiedBy>
  <cp:revision>6</cp:revision>
  <dcterms:created xsi:type="dcterms:W3CDTF">2021-03-09T01:12:00Z</dcterms:created>
  <dcterms:modified xsi:type="dcterms:W3CDTF">2021-09-02T04:26:00Z</dcterms:modified>
</cp:coreProperties>
</file>